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New</w:t>
      </w:r>
      <w:r>
        <w:t xml:space="preserve"> </w:t>
      </w:r>
      <w:r>
        <w:t xml:space="preserve">Delhi</w:t>
      </w:r>
    </w:p>
    <w:bookmarkStart w:id="20" w:name="orthodontist-cover-letter"/>
    <w:p>
      <w:pPr>
        <w:pStyle w:val="Heading1"/>
      </w:pPr>
      <w:r>
        <w:t xml:space="preserve">Orthodontist Cover Letter</w:t>
      </w:r>
    </w:p>
    <w:p>
      <w:pPr>
        <w:pStyle w:val="FirstParagraph"/>
      </w:pPr>
      <w:r>
        <w:rPr>
          <w:bCs/>
          <w:b/>
        </w:rPr>
        <w:t xml:space="preserve">Dear Hiring Manager,</w:t>
      </w:r>
    </w:p>
    <w:p>
      <w:pPr>
        <w:pStyle w:val="BodyText"/>
      </w:pPr>
      <w:r>
        <w:t xml:space="preserve">I am writing to express my sincere interest in the Orthodontist position at your esteemed institution in India New Delhi. With a profound passion for orthodontics and a commitment to delivering exceptional patient care, I am eager to contribute my expertise and dedication to your team. As an experienced orthodontist, I have cultivated a deep understanding of the unique challenges and opportunities within the Indian healthcare landscape, particularly in New Delhi, where I aim to make a meaningful impact.</w:t>
      </w:r>
    </w:p>
    <w:p>
      <w:pPr>
        <w:pStyle w:val="BodyText"/>
      </w:pPr>
      <w:r>
        <w:t xml:space="preserve">My journey as an Orthodontist began with a rigorous academic foundation, culminating in my Doctorate in Dental Surgery (DDS) from [University Name], followed by a specialized Master’s degree in Orthodontics from [Institute Name]. These formative years were instrumental in shaping my clinical acumen and instilling a strong ethical framework rooted in patient-centered care. In India New Delhi, where the demand for orthodontic services is rapidly growing due to increasing awareness of oral health, I have dedicated myself to mastering the latest techniques and technologies to ensure optimal outcomes for my patients.</w:t>
      </w:r>
    </w:p>
    <w:p>
      <w:pPr>
        <w:pStyle w:val="BodyText"/>
      </w:pPr>
      <w:r>
        <w:t xml:space="preserve">Throughout my career, I have worked in diverse clinical settings across India New Delhi, ranging from private practices to community health centers. This experience has allowed me to treat a wide array of orthodontic cases, from simple malocclusions to complex skeletal discrepancies. My approach is holistic, emphasizing not only aesthetic improvements but also functional harmony and long-term oral health. For instance, I have successfully led multidisciplinary treatment plans for patients with cleft lip and palate, leveraging my collaboration with pediatricians and maxillofacial surgeons to deliver transformative results.</w:t>
      </w:r>
    </w:p>
    <w:p>
      <w:pPr>
        <w:pStyle w:val="BodyText"/>
      </w:pPr>
      <w:r>
        <w:t xml:space="preserve">What sets me apart as an Orthodontist is my ability to blend technical precision with compassionate communication. In India New Delhi, where cultural diversity and socioeconomic disparities shape patient needs, I have developed a keen sensitivity to individual preferences and constraints. Whether addressing the concerns of young children, adolescents navigating self-esteem challenges, or adults seeking cosmetic enhancements, I prioritize clear explanations and tailored treatment strategies. My patients often describe my practice as "accessible" and "trustworthy," reflecting my dedication to building long-term relationships grounded in empathy and transparency.</w:t>
      </w:r>
    </w:p>
    <w:p>
      <w:pPr>
        <w:pStyle w:val="BodyText"/>
      </w:pPr>
      <w:r>
        <w:t xml:space="preserve">As an Orthodontist in India New Delhi, I have also been actively involved in advancing the field through research and education. I recently co-authored a study on the efficacy of clear aligners in treating Class II malocclusions, published in the *Indian Journal of Dental Research*. Additionally, I have volunteered at dental camps organized by NGOs such as Smile Train and the Indian Orthodontic Society, providing free consultations to underserved communities. These experiences have reinforced my belief that orthodontics is not merely a clinical specialty but a powerful tool for enhancing quality of life and fostering confidence.</w:t>
      </w:r>
    </w:p>
    <w:p>
      <w:pPr>
        <w:pStyle w:val="BodyText"/>
      </w:pPr>
      <w:r>
        <w:t xml:space="preserve">The dynamic environment of India New Delhi presents both challenges and opportunities for orthodontists. The city’s rapid urbanization and rising middle class have increased the demand for cutting-edge treatments like lingual braces, Invisalign, and digital treatment planning. I have embraced these innovations by obtaining certifications in advanced orthodontic software (e.g., 3D imaging systems) and staying updated with global best practices through continuous education. My goal is to bring this expertise to your practice, ensuring that patients receive care that is both innovative and culturally relevant.</w:t>
      </w:r>
    </w:p>
    <w:p>
      <w:pPr>
        <w:pStyle w:val="BodyText"/>
      </w:pPr>
      <w:r>
        <w:t xml:space="preserve">What excites me most about the opportunity at your institution is the chance to contribute to a legacy of excellence in orthodontic care. I am particularly drawn to your reputation for [mention specific quality, e.g., "patient-centric approach," "community outreach programs," or "technological innovation"]. In India New Delhi, where access to specialized dental care can be uneven, I am committed to bridging gaps through education, affordability, and inclusivity. Whether it is mentoring junior professionals or participating in public health initiatives, I aim to leave a lasting impact on the orthodontic landscape of the region.</w:t>
      </w:r>
    </w:p>
    <w:p>
      <w:pPr>
        <w:pStyle w:val="BodyText"/>
      </w:pPr>
      <w:r>
        <w:t xml:space="preserve">My professional philosophy aligns seamlessly with the values of your organization. As an Orthodontist, I believe that every patient deserves personalized attention and evidence-based solutions. In India New Delhi, where trust in healthcare providers is paramount, I have consistently prioritized building rapport through active listening and clear communication. This approach has not only enhanced patient satisfaction but also fostered loyalty and referrals, which are critical in a competitive market.</w:t>
      </w:r>
    </w:p>
    <w:p>
      <w:pPr>
        <w:pStyle w:val="BodyText"/>
      </w:pPr>
      <w:r>
        <w:t xml:space="preserve">In closing, I am enthusiastic about the possibility of joining your team as an Orthodontist in India New Delhi. I am confident that my skills, experience, and passion for orthodontics will enable me to contribute meaningfully to your practice while upholding the highest standards of care. Thank you for considering my application. I would be honored to discuss how my background and vision align with your goal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India New Delhi</dc:title>
  <dc:creator/>
  <dc:language>en</dc:language>
  <cp:keywords/>
  <dcterms:created xsi:type="dcterms:W3CDTF">2025-12-10T07:54:29Z</dcterms:created>
  <dcterms:modified xsi:type="dcterms:W3CDTF">2025-12-10T07:54:29Z</dcterms:modified>
</cp:coreProperties>
</file>

<file path=docProps/custom.xml><?xml version="1.0" encoding="utf-8"?>
<Properties xmlns="http://schemas.openxmlformats.org/officeDocument/2006/custom-properties" xmlns:vt="http://schemas.openxmlformats.org/officeDocument/2006/docPropsVTypes"/>
</file>